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4D898D" w14:textId="41727105" w:rsidR="009D50F2" w:rsidRPr="00A91C0D" w:rsidRDefault="00EF15EB" w:rsidP="00A91C0D">
      <w:pPr>
        <w:jc w:val="center"/>
        <w:rPr>
          <w:rFonts w:ascii="Poppins" w:hAnsi="Poppins" w:cs="Poppins"/>
          <w:b/>
          <w:bCs/>
          <w:sz w:val="32"/>
          <w:szCs w:val="32"/>
        </w:rPr>
      </w:pPr>
      <w:r w:rsidRPr="00A91C0D">
        <w:rPr>
          <w:rFonts w:ascii="Poppins" w:hAnsi="Poppins" w:cs="Poppins"/>
          <w:b/>
          <w:bCs/>
          <w:sz w:val="32"/>
          <w:szCs w:val="32"/>
        </w:rPr>
        <w:t>GSAP TUTORIALS (SHEHRIYAN CODING SCHOOL YT)</w:t>
      </w:r>
    </w:p>
    <w:p w14:paraId="73DA51F7" w14:textId="7EE2AFE6" w:rsidR="00EF15EB" w:rsidRPr="00330BA8" w:rsidRDefault="00EF15EB">
      <w:pPr>
        <w:rPr>
          <w:rFonts w:ascii="Poppins" w:hAnsi="Poppins" w:cs="Poppins"/>
          <w:sz w:val="32"/>
          <w:szCs w:val="32"/>
        </w:rPr>
      </w:pPr>
    </w:p>
    <w:p w14:paraId="12940DFC" w14:textId="7910A485" w:rsidR="00EF15EB" w:rsidRPr="00330BA8" w:rsidRDefault="00EF15EB">
      <w:pPr>
        <w:rPr>
          <w:rFonts w:ascii="Poppins" w:hAnsi="Poppins" w:cs="Poppins"/>
          <w:b/>
          <w:bCs/>
          <w:sz w:val="40"/>
          <w:szCs w:val="40"/>
        </w:rPr>
      </w:pPr>
      <w:r w:rsidRPr="00330BA8">
        <w:rPr>
          <w:rFonts w:ascii="Poppins" w:hAnsi="Poppins" w:cs="Poppins"/>
          <w:b/>
          <w:bCs/>
          <w:sz w:val="40"/>
          <w:szCs w:val="40"/>
        </w:rPr>
        <w:t>Notes:</w:t>
      </w:r>
    </w:p>
    <w:p w14:paraId="3D253C62" w14:textId="2A330EE1" w:rsidR="00297B30" w:rsidRPr="00330BA8" w:rsidRDefault="00297B30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BASIC</w:t>
      </w:r>
    </w:p>
    <w:p w14:paraId="0A5113EF" w14:textId="3F523031" w:rsidR="00EF15EB" w:rsidRPr="00330BA8" w:rsidRDefault="00EF15EB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(Initial to Final) or </w:t>
      </w:r>
      <w:proofErr w:type="spellStart"/>
      <w:proofErr w:type="gramStart"/>
      <w:r w:rsidRPr="00330BA8">
        <w:rPr>
          <w:rFonts w:ascii="Poppins" w:hAnsi="Poppins" w:cs="Poppins"/>
          <w:sz w:val="32"/>
          <w:szCs w:val="32"/>
        </w:rPr>
        <w:t>gsap.from</w:t>
      </w:r>
      <w:proofErr w:type="spellEnd"/>
      <w:proofErr w:type="gramEnd"/>
      <w:r w:rsidRPr="00330BA8">
        <w:rPr>
          <w:rFonts w:ascii="Poppins" w:hAnsi="Poppins" w:cs="Poppins"/>
          <w:sz w:val="32"/>
          <w:szCs w:val="32"/>
        </w:rPr>
        <w:t xml:space="preserve"> (Final to Initial)</w:t>
      </w:r>
    </w:p>
    <w:p w14:paraId="379E8182" w14:textId="2002506E" w:rsidR="0087388A" w:rsidRPr="00330BA8" w:rsidRDefault="0087388A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has 2 parameters -&gt; </w:t>
      </w:r>
      <w:proofErr w:type="gramStart"/>
      <w:r w:rsidRPr="00330BA8">
        <w:rPr>
          <w:rFonts w:ascii="Poppins" w:hAnsi="Poppins" w:cs="Poppins"/>
          <w:sz w:val="32"/>
          <w:szCs w:val="32"/>
        </w:rPr>
        <w:t>gsap.to(</w:t>
      </w:r>
      <w:proofErr w:type="gramEnd"/>
      <w:r w:rsidRPr="00330BA8">
        <w:rPr>
          <w:rFonts w:ascii="Poppins" w:hAnsi="Poppins" w:cs="Poppins"/>
          <w:sz w:val="32"/>
          <w:szCs w:val="32"/>
        </w:rPr>
        <w:t xml:space="preserve">“param1”, {param2}) -&gt; param1 is what </w:t>
      </w:r>
      <w:r w:rsidR="007A6FBA">
        <w:rPr>
          <w:rFonts w:ascii="Poppins" w:hAnsi="Poppins" w:cs="Poppins"/>
          <w:sz w:val="32"/>
          <w:szCs w:val="32"/>
        </w:rPr>
        <w:t>we</w:t>
      </w:r>
      <w:r w:rsidRPr="00330BA8">
        <w:rPr>
          <w:rFonts w:ascii="Poppins" w:hAnsi="Poppins" w:cs="Poppins"/>
          <w:sz w:val="32"/>
          <w:szCs w:val="32"/>
        </w:rPr>
        <w:t xml:space="preserve"> want to animate</w:t>
      </w:r>
    </w:p>
    <w:p w14:paraId="0205715D" w14:textId="54AA6F55" w:rsidR="0046199D" w:rsidRPr="00330BA8" w:rsidRDefault="0046199D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properties in camelCase</w:t>
      </w:r>
    </w:p>
    <w:p w14:paraId="778AD57A" w14:textId="4EECE46D" w:rsidR="00D145FE" w:rsidRPr="00330BA8" w:rsidRDefault="00D145FE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properties: x, y, duration, delay, rotate, repeat, yoyo, </w:t>
      </w:r>
      <w:proofErr w:type="spellStart"/>
      <w:r w:rsidRPr="00330BA8">
        <w:rPr>
          <w:rFonts w:ascii="Poppins" w:hAnsi="Poppins" w:cs="Poppins"/>
          <w:sz w:val="32"/>
          <w:szCs w:val="32"/>
        </w:rPr>
        <w:t>backgroundColor</w:t>
      </w:r>
      <w:proofErr w:type="spellEnd"/>
      <w:r w:rsidRPr="00330BA8">
        <w:rPr>
          <w:rFonts w:ascii="Poppins" w:hAnsi="Poppins" w:cs="Poppins"/>
          <w:sz w:val="32"/>
          <w:szCs w:val="32"/>
        </w:rPr>
        <w:t xml:space="preserve">, opacity, stagger, </w:t>
      </w:r>
      <w:proofErr w:type="spellStart"/>
      <w:r w:rsidRPr="00330BA8">
        <w:rPr>
          <w:rFonts w:ascii="Poppins" w:hAnsi="Poppins" w:cs="Poppins"/>
          <w:sz w:val="32"/>
          <w:szCs w:val="32"/>
        </w:rPr>
        <w:t>borderRadius</w:t>
      </w:r>
      <w:proofErr w:type="spellEnd"/>
      <w:r w:rsidRPr="00330BA8">
        <w:rPr>
          <w:rFonts w:ascii="Poppins" w:hAnsi="Poppins" w:cs="Poppins"/>
          <w:sz w:val="32"/>
          <w:szCs w:val="32"/>
        </w:rPr>
        <w:t>, scale</w:t>
      </w:r>
    </w:p>
    <w:p w14:paraId="18350F17" w14:textId="72CC7887" w:rsidR="00557085" w:rsidRPr="00330BA8" w:rsidRDefault="00557085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repeat: -1 -&gt; INFINITE REPEAT</w:t>
      </w:r>
    </w:p>
    <w:p w14:paraId="2431A407" w14:textId="6E547546" w:rsidR="006D62CC" w:rsidRPr="00330BA8" w:rsidRDefault="006D62CC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TIMELINE</w:t>
      </w:r>
    </w:p>
    <w:p w14:paraId="49F16776" w14:textId="607966A9" w:rsidR="00330BA8" w:rsidRDefault="00026BE5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 xml:space="preserve">Var </w:t>
      </w:r>
      <w:proofErr w:type="spellStart"/>
      <w:r>
        <w:rPr>
          <w:rFonts w:ascii="Poppins" w:hAnsi="Poppins" w:cs="Poppins"/>
          <w:sz w:val="32"/>
          <w:szCs w:val="32"/>
        </w:rPr>
        <w:t>tl</w:t>
      </w:r>
      <w:proofErr w:type="spellEnd"/>
      <w:r>
        <w:rPr>
          <w:rFonts w:ascii="Poppins" w:hAnsi="Poppins" w:cs="Poppins"/>
          <w:sz w:val="32"/>
          <w:szCs w:val="32"/>
        </w:rPr>
        <w:t xml:space="preserve"> = </w:t>
      </w:r>
      <w:proofErr w:type="spellStart"/>
      <w:proofErr w:type="gramStart"/>
      <w:r>
        <w:rPr>
          <w:rFonts w:ascii="Poppins" w:hAnsi="Poppins" w:cs="Poppins"/>
          <w:sz w:val="32"/>
          <w:szCs w:val="32"/>
        </w:rPr>
        <w:t>gsap.timeline</w:t>
      </w:r>
      <w:proofErr w:type="spellEnd"/>
      <w:proofErr w:type="gramEnd"/>
      <w:r>
        <w:rPr>
          <w:rFonts w:ascii="Poppins" w:hAnsi="Poppins" w:cs="Poppins"/>
          <w:sz w:val="32"/>
          <w:szCs w:val="32"/>
        </w:rPr>
        <w:t>()</w:t>
      </w:r>
    </w:p>
    <w:p w14:paraId="13F61D9B" w14:textId="74388E3D" w:rsidR="0091281C" w:rsidRPr="00E660C2" w:rsidRDefault="0091281C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E660C2">
        <w:rPr>
          <w:rFonts w:ascii="Poppins" w:hAnsi="Poppins" w:cs="Poppins"/>
          <w:b/>
          <w:bCs/>
          <w:sz w:val="32"/>
          <w:szCs w:val="32"/>
          <w:u w:val="single"/>
        </w:rPr>
        <w:t>TOPIC: SCROLL TRIGGER</w:t>
      </w:r>
    </w:p>
    <w:p w14:paraId="2CA78B89" w14:textId="5F28B6D1" w:rsidR="0091281C" w:rsidRDefault="0091281C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Script tag between GSAP and own script tag</w:t>
      </w:r>
    </w:p>
    <w:p w14:paraId="4873129F" w14:textId="2C6968E9" w:rsidR="008E1574" w:rsidRDefault="008E1574">
      <w:pPr>
        <w:rPr>
          <w:rFonts w:ascii="Poppins" w:hAnsi="Poppins" w:cs="Poppins"/>
          <w:sz w:val="32"/>
          <w:szCs w:val="32"/>
        </w:rPr>
      </w:pPr>
      <w:proofErr w:type="spellStart"/>
      <w:r>
        <w:rPr>
          <w:rFonts w:ascii="Poppins" w:hAnsi="Poppins" w:cs="Poppins"/>
          <w:sz w:val="32"/>
          <w:szCs w:val="32"/>
        </w:rPr>
        <w:t>scrollTrigger</w:t>
      </w:r>
      <w:proofErr w:type="spellEnd"/>
      <w:proofErr w:type="gramStart"/>
      <w:r>
        <w:rPr>
          <w:rFonts w:ascii="Poppins" w:hAnsi="Poppins" w:cs="Poppins"/>
          <w:sz w:val="32"/>
          <w:szCs w:val="32"/>
        </w:rPr>
        <w:t>: ”</w:t>
      </w:r>
      <w:proofErr w:type="gramEnd"/>
      <w:r>
        <w:rPr>
          <w:rFonts w:ascii="Poppins" w:hAnsi="Poppins" w:cs="Poppins"/>
          <w:sz w:val="32"/>
          <w:szCs w:val="32"/>
        </w:rPr>
        <w:t>#page2 #box”</w:t>
      </w:r>
    </w:p>
    <w:p w14:paraId="633ABE9E" w14:textId="77777777" w:rsidR="009F5B0E" w:rsidRDefault="009F5B0E">
      <w:pPr>
        <w:rPr>
          <w:rFonts w:ascii="Poppins" w:hAnsi="Poppins" w:cs="Poppins"/>
          <w:b/>
          <w:bCs/>
          <w:sz w:val="32"/>
          <w:szCs w:val="32"/>
          <w:u w:val="single"/>
        </w:rPr>
      </w:pPr>
    </w:p>
    <w:p w14:paraId="71537A95" w14:textId="77777777" w:rsidR="009F5B0E" w:rsidRDefault="009F5B0E">
      <w:pPr>
        <w:rPr>
          <w:rFonts w:ascii="Poppins" w:hAnsi="Poppins" w:cs="Poppins"/>
          <w:b/>
          <w:bCs/>
          <w:sz w:val="32"/>
          <w:szCs w:val="32"/>
          <w:u w:val="single"/>
        </w:rPr>
      </w:pPr>
    </w:p>
    <w:p w14:paraId="54A837C8" w14:textId="77777777" w:rsidR="009F5B0E" w:rsidRDefault="009F5B0E">
      <w:pPr>
        <w:rPr>
          <w:rFonts w:ascii="Poppins" w:hAnsi="Poppins" w:cs="Poppins"/>
          <w:b/>
          <w:bCs/>
          <w:sz w:val="32"/>
          <w:szCs w:val="32"/>
          <w:u w:val="single"/>
        </w:rPr>
      </w:pPr>
    </w:p>
    <w:p w14:paraId="49A5CD95" w14:textId="2A929699" w:rsidR="000E61C9" w:rsidRPr="000E61C9" w:rsidRDefault="000E61C9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0E61C9">
        <w:rPr>
          <w:rFonts w:ascii="Poppins" w:hAnsi="Poppins" w:cs="Poppins"/>
          <w:b/>
          <w:bCs/>
          <w:sz w:val="32"/>
          <w:szCs w:val="32"/>
          <w:u w:val="single"/>
        </w:rPr>
        <w:lastRenderedPageBreak/>
        <w:t>TOPIC: REACT</w:t>
      </w:r>
    </w:p>
    <w:p w14:paraId="102B21BE" w14:textId="50F9CBAD" w:rsidR="000E61C9" w:rsidRDefault="000E61C9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Way 1:</w:t>
      </w:r>
    </w:p>
    <w:p w14:paraId="64D690EE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Ref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0E61C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Ref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1682E04B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5E34AF4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E61C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GSAP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) 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=&gt;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6BBF44D6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</w:t>
      </w:r>
      <w:proofErr w:type="gramStart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E61C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Ref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{</w:t>
      </w:r>
    </w:p>
    <w:p w14:paraId="23C0A98C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400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3135379A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uration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61A2DD52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elay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40116C7B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tate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20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777B6E6A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);</w:t>
      </w:r>
    </w:p>
    <w:p w14:paraId="5547E080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);</w:t>
      </w:r>
    </w:p>
    <w:p w14:paraId="417C826A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0A3F645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0E61C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</w:p>
    <w:p w14:paraId="0D2BA623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5E9143DC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f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proofErr w:type="spellStart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Ref</w:t>
      </w:r>
      <w:proofErr w:type="spellEnd"/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}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0E61C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x"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&lt;/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05E54324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/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474D64FD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);</w:t>
      </w:r>
    </w:p>
    <w:p w14:paraId="2FB72A8E" w14:textId="3634167F" w:rsidR="000E61C9" w:rsidRDefault="000E61C9">
      <w:pPr>
        <w:rPr>
          <w:rFonts w:ascii="Poppins" w:hAnsi="Poppins" w:cs="Poppins"/>
          <w:sz w:val="32"/>
          <w:szCs w:val="32"/>
        </w:rPr>
      </w:pPr>
    </w:p>
    <w:p w14:paraId="1C93259A" w14:textId="2E47BF18" w:rsidR="00E36F0C" w:rsidRDefault="00E36F0C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Way 2:</w:t>
      </w:r>
    </w:p>
    <w:p w14:paraId="1F8446DC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proofErr w:type="gramStart"/>
      <w:r w:rsidRPr="00E36F0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GSAP</w:t>
      </w:r>
      <w:proofErr w:type="spellEnd"/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</w:p>
    <w:p w14:paraId="309F34F9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() 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=&gt;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66C00BA2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  </w:t>
      </w:r>
      <w:proofErr w:type="spellStart"/>
      <w:proofErr w:type="gramStart"/>
      <w:r w:rsidRPr="00E36F0C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</w:t>
      </w:r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36F0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rom</w:t>
      </w:r>
      <w:proofErr w:type="spellEnd"/>
      <w:proofErr w:type="gramEnd"/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.box"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{</w:t>
      </w:r>
    </w:p>
    <w:p w14:paraId="708B3FDF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tate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60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291E3377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cale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06A933FA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uration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243BA5D6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acity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1F55B612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elay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.5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36369446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});</w:t>
      </w:r>
    </w:p>
    <w:p w14:paraId="66E3230F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,</w:t>
      </w:r>
    </w:p>
    <w:p w14:paraId="32C4EA4A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{</w:t>
      </w:r>
    </w:p>
    <w:p w14:paraId="475CEBAE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cope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.container"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52CA4109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</w:t>
      </w:r>
    </w:p>
    <w:p w14:paraId="342DD368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);</w:t>
      </w:r>
    </w:p>
    <w:p w14:paraId="5D140E27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56FD20C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E36F0C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</w:p>
    <w:p w14:paraId="0DD9F512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7D9B7DCA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ntainer"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5135AECF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ircle"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&lt;/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138021EE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lastRenderedPageBreak/>
        <w:t xml:space="preserve">  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x"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&lt;/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35A25C10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/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0EFB78BC" w14:textId="77777777" w:rsidR="00EF18B8" w:rsidRDefault="00EF18B8">
      <w:pPr>
        <w:rPr>
          <w:rFonts w:ascii="Poppins" w:hAnsi="Poppins" w:cs="Poppins"/>
          <w:sz w:val="32"/>
          <w:szCs w:val="32"/>
        </w:rPr>
      </w:pPr>
    </w:p>
    <w:p w14:paraId="6892AF33" w14:textId="4548A555" w:rsidR="00AE3B44" w:rsidRDefault="00AE3B44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Way 3:</w:t>
      </w:r>
    </w:p>
    <w:p w14:paraId="184547C4" w14:textId="25B834E3" w:rsidR="00AE3B44" w:rsidRDefault="00AE3B44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 xml:space="preserve">Use </w:t>
      </w:r>
      <w:proofErr w:type="spellStart"/>
      <w:r w:rsidR="006B2C2A">
        <w:rPr>
          <w:rFonts w:ascii="Poppins" w:hAnsi="Poppins" w:cs="Poppins"/>
          <w:sz w:val="32"/>
          <w:szCs w:val="32"/>
        </w:rPr>
        <w:t>c</w:t>
      </w:r>
      <w:r>
        <w:rPr>
          <w:rFonts w:ascii="Poppins" w:hAnsi="Poppins" w:cs="Poppins"/>
          <w:sz w:val="32"/>
          <w:szCs w:val="32"/>
        </w:rPr>
        <w:t>ontext</w:t>
      </w:r>
      <w:r w:rsidR="006B2C2A">
        <w:rPr>
          <w:rFonts w:ascii="Poppins" w:hAnsi="Poppins" w:cs="Poppins"/>
          <w:sz w:val="32"/>
          <w:szCs w:val="32"/>
        </w:rPr>
        <w:t>Safe</w:t>
      </w:r>
      <w:proofErr w:type="spellEnd"/>
    </w:p>
    <w:p w14:paraId="4CDED528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pp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) 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=&gt;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1BA44BA8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6B2C2A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boxRef</w:t>
      </w:r>
      <w:proofErr w:type="spell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Ref</w:t>
      </w:r>
      <w:proofErr w:type="spell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08F723A2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C1EA8CA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gramStart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{ </w:t>
      </w:r>
      <w:proofErr w:type="spellStart"/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ntextSafe</w:t>
      </w:r>
      <w:proofErr w:type="spellEnd"/>
      <w:proofErr w:type="gram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} </w:t>
      </w:r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GSAP</w:t>
      </w:r>
      <w:proofErr w:type="spell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;</w:t>
      </w:r>
    </w:p>
    <w:p w14:paraId="0F3E03EF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929A44A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rotateBox</w:t>
      </w:r>
      <w:proofErr w:type="spell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ntextSafe</w:t>
      </w:r>
      <w:proofErr w:type="spell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) 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=&gt;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2D909B20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</w:t>
      </w:r>
      <w:proofErr w:type="gramStart"/>
      <w:r w:rsidRPr="006B2C2A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</w:t>
      </w:r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6B2C2A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boxRef</w:t>
      </w:r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6B2C2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</w:t>
      </w:r>
      <w:proofErr w:type="spellEnd"/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{</w:t>
      </w:r>
    </w:p>
    <w:p w14:paraId="1F9BF836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6B2C2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uration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6B2C2A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3D8E0470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6B2C2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tate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6B2C2A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60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0C4D07D8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);</w:t>
      </w:r>
    </w:p>
    <w:p w14:paraId="0232A411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);</w:t>
      </w:r>
    </w:p>
    <w:p w14:paraId="6BCCD54C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C1FBC80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6B2C2A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</w:p>
    <w:p w14:paraId="588F36AB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0931127E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button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6B2C2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nClick</w:t>
      </w:r>
      <w:proofErr w:type="spellEnd"/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proofErr w:type="spellStart"/>
      <w:r w:rsidRPr="006B2C2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rotateBox</w:t>
      </w:r>
      <w:proofErr w:type="spellEnd"/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}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Animate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/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button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3A9F337B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B2C2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f</w:t>
      </w:r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proofErr w:type="spellStart"/>
      <w:r w:rsidRPr="006B2C2A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boxRef</w:t>
      </w:r>
      <w:proofErr w:type="spellEnd"/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}</w:t>
      </w: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6B2C2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6B2C2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B2C2A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x"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0886C902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Box</w:t>
      </w:r>
    </w:p>
    <w:p w14:paraId="35DA049B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/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07EF6E9A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/</w:t>
      </w:r>
      <w:r w:rsidRPr="006B2C2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6B2C2A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0772B795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);</w:t>
      </w:r>
    </w:p>
    <w:p w14:paraId="56F973FE" w14:textId="77777777" w:rsidR="006B2C2A" w:rsidRPr="006B2C2A" w:rsidRDefault="006B2C2A" w:rsidP="006B2C2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B2C2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;</w:t>
      </w:r>
    </w:p>
    <w:p w14:paraId="5332B465" w14:textId="77777777" w:rsidR="006B2C2A" w:rsidRPr="00330BA8" w:rsidRDefault="006B2C2A">
      <w:pPr>
        <w:rPr>
          <w:rFonts w:ascii="Poppins" w:hAnsi="Poppins" w:cs="Poppins"/>
          <w:sz w:val="32"/>
          <w:szCs w:val="32"/>
        </w:rPr>
      </w:pPr>
    </w:p>
    <w:sectPr w:rsidR="006B2C2A" w:rsidRPr="00330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MDW0NDExNDWxNDFS0lEKTi0uzszPAykwrAUA/WBSKCwAAAA="/>
  </w:docVars>
  <w:rsids>
    <w:rsidRoot w:val="00EF15EB"/>
    <w:rsid w:val="00026BE5"/>
    <w:rsid w:val="00076DDF"/>
    <w:rsid w:val="000E61C9"/>
    <w:rsid w:val="001952ED"/>
    <w:rsid w:val="00297B30"/>
    <w:rsid w:val="00330BA8"/>
    <w:rsid w:val="0046199D"/>
    <w:rsid w:val="00557085"/>
    <w:rsid w:val="005E492E"/>
    <w:rsid w:val="006B2C2A"/>
    <w:rsid w:val="006D62CC"/>
    <w:rsid w:val="007A6FBA"/>
    <w:rsid w:val="0087388A"/>
    <w:rsid w:val="008E1574"/>
    <w:rsid w:val="0091281C"/>
    <w:rsid w:val="009858A2"/>
    <w:rsid w:val="009D50F2"/>
    <w:rsid w:val="009F5B0E"/>
    <w:rsid w:val="00A91C0D"/>
    <w:rsid w:val="00AA3D9C"/>
    <w:rsid w:val="00AE3B44"/>
    <w:rsid w:val="00C972D3"/>
    <w:rsid w:val="00D145FE"/>
    <w:rsid w:val="00DB0054"/>
    <w:rsid w:val="00E23C8F"/>
    <w:rsid w:val="00E36F0C"/>
    <w:rsid w:val="00E660C2"/>
    <w:rsid w:val="00EF15EB"/>
    <w:rsid w:val="00EF18B8"/>
    <w:rsid w:val="00F3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8D87"/>
  <w15:chartTrackingRefBased/>
  <w15:docId w15:val="{DE07BC07-67A4-4FB6-A6FF-9EDCE6A0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5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5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5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3</Pages>
  <Words>230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5083 - Jaid Monwar Chowdhury</dc:creator>
  <cp:keywords/>
  <dc:description/>
  <cp:lastModifiedBy>1905083 - Jaid Monwar Chowdhury</cp:lastModifiedBy>
  <cp:revision>49</cp:revision>
  <dcterms:created xsi:type="dcterms:W3CDTF">2024-06-11T18:46:00Z</dcterms:created>
  <dcterms:modified xsi:type="dcterms:W3CDTF">2024-06-13T23:41:00Z</dcterms:modified>
</cp:coreProperties>
</file>